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0209E8">
      <w:r>
        <w:t>Calvary Hymns November 28,2021</w:t>
      </w:r>
    </w:p>
    <w:p w:rsidR="000209E8" w:rsidRDefault="000209E8"/>
    <w:p w:rsidR="000209E8" w:rsidRDefault="000209E8" w:rsidP="000209E8">
      <w:r>
        <w:t xml:space="preserve">Opening Hymn 57    </w:t>
      </w:r>
      <w:r>
        <w:t>Lo! he comes, with clouds descending</w:t>
      </w:r>
    </w:p>
    <w:p w:rsidR="000209E8" w:rsidRDefault="000209E8" w:rsidP="000209E8"/>
    <w:p w:rsidR="000209E8" w:rsidRDefault="000209E8" w:rsidP="000209E8">
      <w:r>
        <w:t>1</w:t>
      </w:r>
      <w:r>
        <w:t xml:space="preserve">    </w:t>
      </w:r>
      <w:r>
        <w:t>Lo! he comes, with clouds descending,</w:t>
      </w:r>
    </w:p>
    <w:p w:rsidR="000209E8" w:rsidRDefault="000209E8" w:rsidP="000209E8">
      <w:r>
        <w:t>once for our salvation slain;</w:t>
      </w:r>
    </w:p>
    <w:p w:rsidR="000209E8" w:rsidRDefault="000209E8" w:rsidP="000209E8">
      <w:r>
        <w:t xml:space="preserve">thousand </w:t>
      </w:r>
      <w:proofErr w:type="spellStart"/>
      <w:r>
        <w:t>thousand</w:t>
      </w:r>
      <w:proofErr w:type="spellEnd"/>
      <w:r>
        <w:t xml:space="preserve"> saints attending</w:t>
      </w:r>
    </w:p>
    <w:p w:rsidR="000209E8" w:rsidRDefault="000209E8" w:rsidP="000209E8">
      <w:r>
        <w:t>swell the triumph of his train:</w:t>
      </w:r>
    </w:p>
    <w:p w:rsidR="000209E8" w:rsidRDefault="000209E8" w:rsidP="000209E8">
      <w:r>
        <w:t>Alleluia!</w:t>
      </w:r>
    </w:p>
    <w:p w:rsidR="000209E8" w:rsidRDefault="000209E8" w:rsidP="000209E8">
      <w:r>
        <w:t>C</w:t>
      </w:r>
      <w:r>
        <w:t>hrist the Lord returns to reign.</w:t>
      </w:r>
    </w:p>
    <w:p w:rsidR="000209E8" w:rsidRDefault="000209E8" w:rsidP="000209E8"/>
    <w:p w:rsidR="000209E8" w:rsidRDefault="000209E8" w:rsidP="000209E8">
      <w:r>
        <w:t>2</w:t>
      </w:r>
      <w:r>
        <w:t xml:space="preserve">    </w:t>
      </w:r>
      <w:r>
        <w:t>Every eye shall now behold him,</w:t>
      </w:r>
    </w:p>
    <w:p w:rsidR="000209E8" w:rsidRDefault="000209E8" w:rsidP="000209E8">
      <w:r>
        <w:t>robed in dreadful majesty;</w:t>
      </w:r>
    </w:p>
    <w:p w:rsidR="000209E8" w:rsidRDefault="000209E8" w:rsidP="000209E8">
      <w:r>
        <w:t xml:space="preserve">those who set at </w:t>
      </w:r>
      <w:proofErr w:type="spellStart"/>
      <w:r>
        <w:t>nought</w:t>
      </w:r>
      <w:proofErr w:type="spellEnd"/>
      <w:r>
        <w:t xml:space="preserve"> and sold him,</w:t>
      </w:r>
    </w:p>
    <w:p w:rsidR="000209E8" w:rsidRDefault="000209E8" w:rsidP="000209E8">
      <w:r>
        <w:t>pierced, and nailed him to the tree,</w:t>
      </w:r>
    </w:p>
    <w:p w:rsidR="000209E8" w:rsidRDefault="000209E8" w:rsidP="000209E8">
      <w:r>
        <w:t>deeply wailing,</w:t>
      </w:r>
    </w:p>
    <w:p w:rsidR="000209E8" w:rsidRDefault="000209E8" w:rsidP="000209E8">
      <w:r>
        <w:t>shall the true Messiah see.</w:t>
      </w:r>
    </w:p>
    <w:p w:rsidR="000209E8" w:rsidRDefault="000209E8" w:rsidP="000209E8"/>
    <w:p w:rsidR="000209E8" w:rsidRDefault="000209E8" w:rsidP="000209E8">
      <w:r>
        <w:t>3</w:t>
      </w:r>
      <w:r>
        <w:t xml:space="preserve">    </w:t>
      </w:r>
      <w:r>
        <w:t>Those dear tokens of his passion</w:t>
      </w:r>
    </w:p>
    <w:p w:rsidR="000209E8" w:rsidRDefault="000209E8" w:rsidP="000209E8">
      <w:r>
        <w:t>still his dazzling body bears,</w:t>
      </w:r>
    </w:p>
    <w:p w:rsidR="000209E8" w:rsidRDefault="000209E8" w:rsidP="000209E8">
      <w:r>
        <w:t>cause of endless exultation</w:t>
      </w:r>
    </w:p>
    <w:p w:rsidR="000209E8" w:rsidRDefault="000209E8" w:rsidP="000209E8">
      <w:r>
        <w:t>to his ransomed worshipers;</w:t>
      </w:r>
    </w:p>
    <w:p w:rsidR="000209E8" w:rsidRDefault="000209E8" w:rsidP="000209E8">
      <w:r>
        <w:t>with what rapture</w:t>
      </w:r>
    </w:p>
    <w:p w:rsidR="000209E8" w:rsidRDefault="000209E8" w:rsidP="000209E8">
      <w:r>
        <w:t>gaze we on those glorious scars!</w:t>
      </w:r>
    </w:p>
    <w:p w:rsidR="000209E8" w:rsidRDefault="000209E8" w:rsidP="000209E8"/>
    <w:p w:rsidR="000209E8" w:rsidRDefault="000209E8" w:rsidP="000209E8">
      <w:r>
        <w:t>4</w:t>
      </w:r>
      <w:r>
        <w:t xml:space="preserve">    </w:t>
      </w:r>
      <w:r>
        <w:t>Yea, amen! let all adore thee,</w:t>
      </w:r>
    </w:p>
    <w:p w:rsidR="000209E8" w:rsidRDefault="000209E8" w:rsidP="000209E8">
      <w:r>
        <w:t>high on thine eternal throne;</w:t>
      </w:r>
    </w:p>
    <w:p w:rsidR="000209E8" w:rsidRDefault="000209E8" w:rsidP="000209E8">
      <w:r>
        <w:t>Savior, take the power and glory;</w:t>
      </w:r>
    </w:p>
    <w:p w:rsidR="000209E8" w:rsidRDefault="000209E8" w:rsidP="000209E8">
      <w:r>
        <w:t>claim the kingdom for thine own:</w:t>
      </w:r>
    </w:p>
    <w:p w:rsidR="000209E8" w:rsidRDefault="000209E8" w:rsidP="000209E8">
      <w:r>
        <w:t>Alleluia!</w:t>
      </w:r>
    </w:p>
    <w:p w:rsidR="000209E8" w:rsidRDefault="000209E8" w:rsidP="000209E8">
      <w:r>
        <w:t>Thou shalt reign, and thou alone.</w:t>
      </w:r>
    </w:p>
    <w:p w:rsidR="000209E8" w:rsidRDefault="000209E8" w:rsidP="000209E8"/>
    <w:p w:rsidR="000209E8" w:rsidRPr="000209E8" w:rsidRDefault="000209E8" w:rsidP="000209E8">
      <w:pPr>
        <w:rPr>
          <w:i/>
        </w:rPr>
      </w:pPr>
      <w:r w:rsidRPr="000209E8">
        <w:rPr>
          <w:i/>
        </w:rPr>
        <w:t>Words: Charles Wesley (1707-1788)</w:t>
      </w:r>
    </w:p>
    <w:p w:rsidR="000209E8" w:rsidRPr="000209E8" w:rsidRDefault="000209E8" w:rsidP="000209E8">
      <w:pPr>
        <w:rPr>
          <w:i/>
        </w:rPr>
      </w:pPr>
      <w:r w:rsidRPr="000209E8">
        <w:rPr>
          <w:i/>
        </w:rPr>
        <w:t>Music: Helmsley, melody Thomas Augustine Arne (1710-1778); harm. Ralph Vaughan Williams (1872-1958), alt.</w:t>
      </w:r>
    </w:p>
    <w:p w:rsidR="000209E8" w:rsidRDefault="000209E8" w:rsidP="000209E8">
      <w:pPr>
        <w:rPr>
          <w:i/>
        </w:rPr>
      </w:pPr>
      <w:r w:rsidRPr="000209E8">
        <w:rPr>
          <w:i/>
        </w:rPr>
        <w:t>Meter: 87. 87. 12 7</w:t>
      </w:r>
    </w:p>
    <w:p w:rsidR="000209E8" w:rsidRDefault="000209E8" w:rsidP="000209E8">
      <w:pPr>
        <w:rPr>
          <w:i/>
        </w:rPr>
      </w:pPr>
    </w:p>
    <w:p w:rsidR="000209E8" w:rsidRDefault="000209E8" w:rsidP="000209E8"/>
    <w:p w:rsidR="000209E8" w:rsidRDefault="000209E8" w:rsidP="000209E8"/>
    <w:p w:rsidR="000209E8" w:rsidRDefault="000209E8" w:rsidP="000209E8"/>
    <w:p w:rsidR="00D3698E" w:rsidRDefault="00D3698E" w:rsidP="000209E8"/>
    <w:p w:rsidR="00D3698E" w:rsidRDefault="00D3698E" w:rsidP="000209E8"/>
    <w:p w:rsidR="00D3698E" w:rsidRDefault="00D3698E" w:rsidP="000209E8"/>
    <w:p w:rsidR="000209E8" w:rsidRDefault="000209E8" w:rsidP="000209E8"/>
    <w:p w:rsidR="000209E8" w:rsidRDefault="000209E8" w:rsidP="000209E8"/>
    <w:p w:rsidR="000209E8" w:rsidRDefault="000209E8" w:rsidP="000209E8"/>
    <w:p w:rsidR="000209E8" w:rsidRDefault="000209E8" w:rsidP="000209E8"/>
    <w:p w:rsidR="000209E8" w:rsidRDefault="000209E8" w:rsidP="000209E8"/>
    <w:p w:rsidR="000209E8" w:rsidRDefault="000209E8" w:rsidP="000209E8"/>
    <w:p w:rsidR="000209E8" w:rsidRDefault="000209E8" w:rsidP="000209E8"/>
    <w:p w:rsidR="000209E8" w:rsidRDefault="000209E8" w:rsidP="000209E8"/>
    <w:p w:rsidR="00D3698E" w:rsidRDefault="000209E8" w:rsidP="00D3698E">
      <w:r>
        <w:lastRenderedPageBreak/>
        <w:t xml:space="preserve">Sequence Hymn 640    </w:t>
      </w:r>
      <w:r w:rsidR="00D3698E">
        <w:t>Watchman, tell us of the night</w:t>
      </w:r>
    </w:p>
    <w:p w:rsidR="00D3698E" w:rsidRDefault="00D3698E" w:rsidP="00D3698E"/>
    <w:p w:rsidR="00D3698E" w:rsidRDefault="00D3698E" w:rsidP="00D3698E">
      <w:r>
        <w:t>1</w:t>
      </w:r>
      <w:r>
        <w:t xml:space="preserve">    </w:t>
      </w:r>
      <w:r>
        <w:t>Watchman, tell us of the night,</w:t>
      </w:r>
    </w:p>
    <w:p w:rsidR="00D3698E" w:rsidRDefault="00D3698E" w:rsidP="00D3698E">
      <w:r>
        <w:t>what its signs of promise are.</w:t>
      </w:r>
    </w:p>
    <w:p w:rsidR="00D3698E" w:rsidRDefault="00D3698E" w:rsidP="00D3698E">
      <w:r>
        <w:t>Traveler, o’er yon mountain’s height,</w:t>
      </w:r>
    </w:p>
    <w:p w:rsidR="00D3698E" w:rsidRDefault="00D3698E" w:rsidP="00D3698E">
      <w:r>
        <w:t>see that glory-beaming star.</w:t>
      </w:r>
    </w:p>
    <w:p w:rsidR="00D3698E" w:rsidRDefault="00D3698E" w:rsidP="00D3698E">
      <w:r>
        <w:t>Watchman, does its beauteous ray</w:t>
      </w:r>
    </w:p>
    <w:p w:rsidR="00D3698E" w:rsidRDefault="00D3698E" w:rsidP="00D3698E">
      <w:r>
        <w:t>aught of joy or hope foretell?</w:t>
      </w:r>
    </w:p>
    <w:p w:rsidR="00D3698E" w:rsidRDefault="00D3698E" w:rsidP="00D3698E">
      <w:r>
        <w:t>Traveler, yes; it brings the day,</w:t>
      </w:r>
    </w:p>
    <w:p w:rsidR="00D3698E" w:rsidRDefault="00D3698E" w:rsidP="00D3698E">
      <w:r>
        <w:t>promised day of Israel.</w:t>
      </w:r>
    </w:p>
    <w:p w:rsidR="00D3698E" w:rsidRDefault="00D3698E" w:rsidP="00D3698E"/>
    <w:p w:rsidR="00D3698E" w:rsidRDefault="00D3698E" w:rsidP="00D3698E">
      <w:r>
        <w:t>2</w:t>
      </w:r>
      <w:r>
        <w:t xml:space="preserve">    </w:t>
      </w:r>
      <w:r>
        <w:t>Watchman, tell us of the night;</w:t>
      </w:r>
    </w:p>
    <w:p w:rsidR="00D3698E" w:rsidRDefault="00D3698E" w:rsidP="00D3698E">
      <w:r>
        <w:t>higher yet that star ascends.</w:t>
      </w:r>
    </w:p>
    <w:p w:rsidR="00D3698E" w:rsidRDefault="00D3698E" w:rsidP="00D3698E">
      <w:r>
        <w:t>Traveler, blessedness and light,</w:t>
      </w:r>
    </w:p>
    <w:p w:rsidR="00D3698E" w:rsidRDefault="00D3698E" w:rsidP="00D3698E">
      <w:r>
        <w:t xml:space="preserve">peace and truth its course </w:t>
      </w:r>
      <w:proofErr w:type="gramStart"/>
      <w:r>
        <w:t>portends</w:t>
      </w:r>
      <w:proofErr w:type="gramEnd"/>
      <w:r>
        <w:t>.</w:t>
      </w:r>
    </w:p>
    <w:p w:rsidR="00D3698E" w:rsidRDefault="00D3698E" w:rsidP="00D3698E">
      <w:r>
        <w:t>Watchman, will its beams alone</w:t>
      </w:r>
    </w:p>
    <w:p w:rsidR="00D3698E" w:rsidRDefault="00D3698E" w:rsidP="00D3698E">
      <w:r>
        <w:t>gild the spot that gave them birth?</w:t>
      </w:r>
    </w:p>
    <w:p w:rsidR="00D3698E" w:rsidRDefault="00D3698E" w:rsidP="00D3698E">
      <w:r>
        <w:t>Traveler, ages are its own;</w:t>
      </w:r>
    </w:p>
    <w:p w:rsidR="00D3698E" w:rsidRDefault="00D3698E" w:rsidP="00D3698E">
      <w:r>
        <w:t>see, it bursts o’er all the earth.</w:t>
      </w:r>
    </w:p>
    <w:p w:rsidR="00D3698E" w:rsidRDefault="00D3698E" w:rsidP="00D3698E"/>
    <w:p w:rsidR="00D3698E" w:rsidRDefault="00D3698E" w:rsidP="00D3698E">
      <w:r>
        <w:t>3</w:t>
      </w:r>
      <w:r>
        <w:t xml:space="preserve">    </w:t>
      </w:r>
      <w:r>
        <w:t>Watchman, tell us of the night,</w:t>
      </w:r>
    </w:p>
    <w:p w:rsidR="00D3698E" w:rsidRDefault="00D3698E" w:rsidP="00D3698E">
      <w:r>
        <w:t>for the morning seems to dawn.</w:t>
      </w:r>
    </w:p>
    <w:p w:rsidR="00D3698E" w:rsidRDefault="00D3698E" w:rsidP="00D3698E">
      <w:r>
        <w:t>Traveler, darkness takes its flight,</w:t>
      </w:r>
    </w:p>
    <w:p w:rsidR="00D3698E" w:rsidRDefault="00D3698E" w:rsidP="00D3698E">
      <w:r>
        <w:t>doubt and terror are withdrawn.</w:t>
      </w:r>
    </w:p>
    <w:p w:rsidR="00D3698E" w:rsidRDefault="00D3698E" w:rsidP="00D3698E">
      <w:r>
        <w:t>Watchman, let thy wanderings cease;</w:t>
      </w:r>
    </w:p>
    <w:p w:rsidR="00D3698E" w:rsidRDefault="00D3698E" w:rsidP="00D3698E">
      <w:proofErr w:type="spellStart"/>
      <w:r>
        <w:t>hie</w:t>
      </w:r>
      <w:proofErr w:type="spellEnd"/>
      <w:r>
        <w:t xml:space="preserve"> thee to thy quiet home.</w:t>
      </w:r>
    </w:p>
    <w:p w:rsidR="00D3698E" w:rsidRDefault="00D3698E" w:rsidP="00D3698E">
      <w:r>
        <w:t>Traveler, lo! the Prince of Peace,</w:t>
      </w:r>
    </w:p>
    <w:p w:rsidR="00D3698E" w:rsidRDefault="00D3698E" w:rsidP="00D3698E">
      <w:r>
        <w:t>lo! the Son of God is come!</w:t>
      </w:r>
    </w:p>
    <w:p w:rsidR="00D3698E" w:rsidRDefault="00D3698E" w:rsidP="00D3698E"/>
    <w:p w:rsidR="00D3698E" w:rsidRPr="00D3698E" w:rsidRDefault="00D3698E" w:rsidP="00D3698E">
      <w:pPr>
        <w:rPr>
          <w:i/>
        </w:rPr>
      </w:pPr>
      <w:r w:rsidRPr="00D3698E">
        <w:rPr>
          <w:i/>
        </w:rPr>
        <w:t>Words: John Bowring (1792-1872)</w:t>
      </w:r>
    </w:p>
    <w:p w:rsidR="00D3698E" w:rsidRPr="00D3698E" w:rsidRDefault="00D3698E" w:rsidP="00D3698E">
      <w:pPr>
        <w:rPr>
          <w:i/>
        </w:rPr>
      </w:pPr>
      <w:r w:rsidRPr="00D3698E">
        <w:rPr>
          <w:i/>
        </w:rPr>
        <w:t xml:space="preserve">Music: </w:t>
      </w:r>
      <w:proofErr w:type="spellStart"/>
      <w:r w:rsidRPr="00D3698E">
        <w:rPr>
          <w:i/>
        </w:rPr>
        <w:t>Aberystwyth</w:t>
      </w:r>
      <w:proofErr w:type="spellEnd"/>
      <w:r w:rsidRPr="00D3698E">
        <w:rPr>
          <w:i/>
        </w:rPr>
        <w:t>, Joseph Parry (1841-1903)</w:t>
      </w:r>
    </w:p>
    <w:p w:rsidR="000209E8" w:rsidRDefault="00D3698E" w:rsidP="00D3698E">
      <w:pPr>
        <w:rPr>
          <w:i/>
        </w:rPr>
      </w:pPr>
      <w:r w:rsidRPr="00D3698E">
        <w:rPr>
          <w:i/>
        </w:rPr>
        <w:t>Meter: 77. 77. D</w:t>
      </w:r>
    </w:p>
    <w:p w:rsidR="00D3698E" w:rsidRDefault="00D3698E" w:rsidP="00D3698E">
      <w:pPr>
        <w:rPr>
          <w:i/>
        </w:rPr>
      </w:pPr>
    </w:p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>
      <w:bookmarkStart w:id="0" w:name="_GoBack"/>
      <w:bookmarkEnd w:id="0"/>
    </w:p>
    <w:p w:rsidR="00D3698E" w:rsidRDefault="00D3698E" w:rsidP="00D3698E"/>
    <w:p w:rsidR="00D3698E" w:rsidRDefault="00D3698E" w:rsidP="00D3698E"/>
    <w:p w:rsidR="00D3698E" w:rsidRDefault="00D3698E" w:rsidP="00D3698E"/>
    <w:p w:rsidR="00D3698E" w:rsidRDefault="00D3698E" w:rsidP="00D3698E">
      <w:r>
        <w:lastRenderedPageBreak/>
        <w:t xml:space="preserve">Closing Hymn 616    </w:t>
      </w:r>
      <w:r>
        <w:t>Hail to the Lord’s Anointed</w:t>
      </w:r>
    </w:p>
    <w:p w:rsidR="00D3698E" w:rsidRDefault="00D3698E" w:rsidP="00D3698E"/>
    <w:p w:rsidR="00D3698E" w:rsidRDefault="00D3698E" w:rsidP="00D3698E">
      <w:r>
        <w:t>1</w:t>
      </w:r>
      <w:r>
        <w:t xml:space="preserve">    </w:t>
      </w:r>
      <w:r>
        <w:t>Hail to the Lord’s Anointed,</w:t>
      </w:r>
    </w:p>
    <w:p w:rsidR="00D3698E" w:rsidRDefault="00D3698E" w:rsidP="00D3698E">
      <w:r>
        <w:t>great David’s greater Son!</w:t>
      </w:r>
    </w:p>
    <w:p w:rsidR="00D3698E" w:rsidRDefault="00D3698E" w:rsidP="00D3698E">
      <w:r>
        <w:t>H</w:t>
      </w:r>
      <w:r>
        <w:t>ail, in the time appointed,</w:t>
      </w:r>
    </w:p>
    <w:p w:rsidR="00D3698E" w:rsidRDefault="00D3698E" w:rsidP="00D3698E">
      <w:r>
        <w:t>his reign on earth begun!</w:t>
      </w:r>
    </w:p>
    <w:p w:rsidR="00D3698E" w:rsidRDefault="00D3698E" w:rsidP="00D3698E">
      <w:r>
        <w:t>He comes to break oppression,</w:t>
      </w:r>
    </w:p>
    <w:p w:rsidR="00D3698E" w:rsidRDefault="00D3698E" w:rsidP="00D3698E">
      <w:r>
        <w:t>to set the captive free;</w:t>
      </w:r>
    </w:p>
    <w:p w:rsidR="00D3698E" w:rsidRDefault="00D3698E" w:rsidP="00D3698E">
      <w:r>
        <w:t>to take away transgression,</w:t>
      </w:r>
    </w:p>
    <w:p w:rsidR="00D3698E" w:rsidRDefault="00D3698E" w:rsidP="00D3698E">
      <w:r>
        <w:t>and rule in equity.</w:t>
      </w:r>
    </w:p>
    <w:p w:rsidR="00D3698E" w:rsidRDefault="00D3698E" w:rsidP="00D3698E"/>
    <w:p w:rsidR="00D3698E" w:rsidRDefault="00D3698E" w:rsidP="00D3698E">
      <w:r>
        <w:t>2</w:t>
      </w:r>
      <w:r>
        <w:t xml:space="preserve">    </w:t>
      </w:r>
      <w:r>
        <w:t>He comes with succor speedy</w:t>
      </w:r>
    </w:p>
    <w:p w:rsidR="00D3698E" w:rsidRDefault="00D3698E" w:rsidP="00D3698E">
      <w:r>
        <w:t>to those who suffer wrong,</w:t>
      </w:r>
    </w:p>
    <w:p w:rsidR="00D3698E" w:rsidRDefault="00D3698E" w:rsidP="00D3698E">
      <w:r>
        <w:t>to help the poor and needy,</w:t>
      </w:r>
    </w:p>
    <w:p w:rsidR="00D3698E" w:rsidRDefault="00D3698E" w:rsidP="00D3698E">
      <w:r>
        <w:t>and bid the weak be strong;</w:t>
      </w:r>
    </w:p>
    <w:p w:rsidR="00D3698E" w:rsidRDefault="00D3698E" w:rsidP="00D3698E">
      <w:r>
        <w:t>to give them songs for sighing,</w:t>
      </w:r>
    </w:p>
    <w:p w:rsidR="00D3698E" w:rsidRDefault="00D3698E" w:rsidP="00D3698E">
      <w:r>
        <w:t xml:space="preserve">their darkness </w:t>
      </w:r>
      <w:proofErr w:type="gramStart"/>
      <w:r>
        <w:t>turn</w:t>
      </w:r>
      <w:proofErr w:type="gramEnd"/>
      <w:r>
        <w:t xml:space="preserve"> to light,</w:t>
      </w:r>
    </w:p>
    <w:p w:rsidR="00D3698E" w:rsidRDefault="00D3698E" w:rsidP="00D3698E">
      <w:r>
        <w:t>whose souls, condemned and dying,</w:t>
      </w:r>
    </w:p>
    <w:p w:rsidR="00D3698E" w:rsidRDefault="00D3698E" w:rsidP="00D3698E">
      <w:r>
        <w:t>were precious in his sight.</w:t>
      </w:r>
    </w:p>
    <w:p w:rsidR="00D3698E" w:rsidRDefault="00D3698E" w:rsidP="00D3698E"/>
    <w:p w:rsidR="00D3698E" w:rsidRDefault="00D3698E" w:rsidP="00D3698E">
      <w:r>
        <w:t>3</w:t>
      </w:r>
      <w:r>
        <w:t xml:space="preserve">    </w:t>
      </w:r>
      <w:r>
        <w:t>He shall come down like showers</w:t>
      </w:r>
    </w:p>
    <w:p w:rsidR="00D3698E" w:rsidRDefault="00D3698E" w:rsidP="00D3698E">
      <w:r>
        <w:t>upon the fruitful earth,</w:t>
      </w:r>
    </w:p>
    <w:p w:rsidR="00D3698E" w:rsidRDefault="00D3698E" w:rsidP="00D3698E">
      <w:r>
        <w:t>and love, joy, hope, like flowers,</w:t>
      </w:r>
    </w:p>
    <w:p w:rsidR="00D3698E" w:rsidRDefault="00D3698E" w:rsidP="00D3698E">
      <w:r>
        <w:t>spring in his path to birth:</w:t>
      </w:r>
    </w:p>
    <w:p w:rsidR="00D3698E" w:rsidRDefault="00D3698E" w:rsidP="00D3698E">
      <w:r>
        <w:t>before him on the mountains</w:t>
      </w:r>
    </w:p>
    <w:p w:rsidR="00D3698E" w:rsidRDefault="00D3698E" w:rsidP="00D3698E">
      <w:r>
        <w:t>shall peace, the herald, go;</w:t>
      </w:r>
    </w:p>
    <w:p w:rsidR="00D3698E" w:rsidRDefault="00D3698E" w:rsidP="00D3698E">
      <w:r>
        <w:t>and righteousness in fountains</w:t>
      </w:r>
    </w:p>
    <w:p w:rsidR="00D3698E" w:rsidRDefault="00D3698E" w:rsidP="00D3698E">
      <w:r>
        <w:t>from hill to valley flow.</w:t>
      </w:r>
    </w:p>
    <w:p w:rsidR="00D3698E" w:rsidRDefault="00D3698E" w:rsidP="00D3698E"/>
    <w:p w:rsidR="00D3698E" w:rsidRDefault="00D3698E" w:rsidP="00D3698E">
      <w:r>
        <w:t>4</w:t>
      </w:r>
      <w:r>
        <w:t xml:space="preserve">    </w:t>
      </w:r>
      <w:r>
        <w:t xml:space="preserve">Kings shall </w:t>
      </w:r>
      <w:proofErr w:type="spellStart"/>
      <w:r>
        <w:t>bown</w:t>
      </w:r>
      <w:proofErr w:type="spellEnd"/>
      <w:r>
        <w:t xml:space="preserve"> before him,</w:t>
      </w:r>
    </w:p>
    <w:p w:rsidR="00D3698E" w:rsidRDefault="00D3698E" w:rsidP="00D3698E">
      <w:r>
        <w:t>and gold and incense bring;</w:t>
      </w:r>
    </w:p>
    <w:p w:rsidR="00D3698E" w:rsidRDefault="00D3698E" w:rsidP="00D3698E">
      <w:r>
        <w:t>all nations shall adore him,</w:t>
      </w:r>
    </w:p>
    <w:p w:rsidR="00D3698E" w:rsidRDefault="00D3698E" w:rsidP="00D3698E">
      <w:r>
        <w:t>his praise all people sing;</w:t>
      </w:r>
    </w:p>
    <w:p w:rsidR="00D3698E" w:rsidRDefault="00D3698E" w:rsidP="00D3698E">
      <w:r>
        <w:t>to him shall prayer unceasing</w:t>
      </w:r>
    </w:p>
    <w:p w:rsidR="00D3698E" w:rsidRDefault="00D3698E" w:rsidP="00D3698E">
      <w:r>
        <w:t>and daily vows ascend;</w:t>
      </w:r>
    </w:p>
    <w:p w:rsidR="00D3698E" w:rsidRDefault="00D3698E" w:rsidP="00D3698E">
      <w:r>
        <w:t>his kingdom still increasing,</w:t>
      </w:r>
    </w:p>
    <w:p w:rsidR="00D3698E" w:rsidRDefault="00D3698E" w:rsidP="00D3698E">
      <w:r>
        <w:t>a kingdom without end.</w:t>
      </w:r>
    </w:p>
    <w:p w:rsidR="00D3698E" w:rsidRDefault="00D3698E" w:rsidP="00D3698E"/>
    <w:p w:rsidR="00D3698E" w:rsidRDefault="00D3698E" w:rsidP="00D3698E">
      <w:r>
        <w:t>5</w:t>
      </w:r>
      <w:r>
        <w:t xml:space="preserve">    </w:t>
      </w:r>
      <w:r>
        <w:t>O’er every foe victorious,</w:t>
      </w:r>
    </w:p>
    <w:p w:rsidR="00D3698E" w:rsidRDefault="00D3698E" w:rsidP="00D3698E">
      <w:r>
        <w:t>he on his throne shall rest;</w:t>
      </w:r>
    </w:p>
    <w:p w:rsidR="00D3698E" w:rsidRDefault="00D3698E" w:rsidP="00D3698E">
      <w:r>
        <w:t>from age to age more glorious,</w:t>
      </w:r>
    </w:p>
    <w:p w:rsidR="00D3698E" w:rsidRDefault="00D3698E" w:rsidP="00D3698E">
      <w:r>
        <w:t>all-blessing and all-blest:</w:t>
      </w:r>
    </w:p>
    <w:p w:rsidR="00D3698E" w:rsidRDefault="00D3698E" w:rsidP="00D3698E">
      <w:r>
        <w:t>the tide of time shall never</w:t>
      </w:r>
    </w:p>
    <w:p w:rsidR="00D3698E" w:rsidRDefault="00D3698E" w:rsidP="00D3698E">
      <w:r>
        <w:t xml:space="preserve">his covenant </w:t>
      </w:r>
      <w:proofErr w:type="gramStart"/>
      <w:r>
        <w:t>remove</w:t>
      </w:r>
      <w:proofErr w:type="gramEnd"/>
      <w:r>
        <w:t>;</w:t>
      </w:r>
    </w:p>
    <w:p w:rsidR="00D3698E" w:rsidRDefault="00D3698E" w:rsidP="00D3698E">
      <w:r>
        <w:t>his Name shall stand for ever,</w:t>
      </w:r>
    </w:p>
    <w:p w:rsidR="00D3698E" w:rsidRDefault="00D3698E" w:rsidP="00D3698E">
      <w:r>
        <w:t>his changeless Name of Love.</w:t>
      </w:r>
    </w:p>
    <w:p w:rsidR="00D3698E" w:rsidRDefault="00D3698E" w:rsidP="00D3698E"/>
    <w:p w:rsidR="00D3698E" w:rsidRPr="00D3698E" w:rsidRDefault="00D3698E" w:rsidP="00D3698E">
      <w:pPr>
        <w:rPr>
          <w:i/>
        </w:rPr>
      </w:pPr>
      <w:r w:rsidRPr="00D3698E">
        <w:rPr>
          <w:i/>
        </w:rPr>
        <w:t>Words: James Montgomery (1771-1854); para. of Psalm 72</w:t>
      </w:r>
    </w:p>
    <w:p w:rsidR="00D3698E" w:rsidRPr="00D3698E" w:rsidRDefault="00D3698E" w:rsidP="00D3698E">
      <w:pPr>
        <w:rPr>
          <w:i/>
        </w:rPr>
      </w:pPr>
      <w:r w:rsidRPr="00D3698E">
        <w:rPr>
          <w:i/>
        </w:rPr>
        <w:t xml:space="preserve">Music: Es flog </w:t>
      </w:r>
      <w:proofErr w:type="spellStart"/>
      <w:r w:rsidRPr="00D3698E">
        <w:rPr>
          <w:i/>
        </w:rPr>
        <w:t>ein</w:t>
      </w:r>
      <w:proofErr w:type="spellEnd"/>
      <w:r w:rsidRPr="00D3698E">
        <w:rPr>
          <w:i/>
        </w:rPr>
        <w:t xml:space="preserve"> </w:t>
      </w:r>
      <w:proofErr w:type="spellStart"/>
      <w:r w:rsidRPr="00D3698E">
        <w:rPr>
          <w:i/>
        </w:rPr>
        <w:t>kleins</w:t>
      </w:r>
      <w:proofErr w:type="spellEnd"/>
      <w:r w:rsidRPr="00D3698E">
        <w:rPr>
          <w:i/>
        </w:rPr>
        <w:t xml:space="preserve"> </w:t>
      </w:r>
      <w:proofErr w:type="spellStart"/>
      <w:r w:rsidRPr="00D3698E">
        <w:rPr>
          <w:i/>
        </w:rPr>
        <w:t>Waldvögelein</w:t>
      </w:r>
      <w:proofErr w:type="spellEnd"/>
      <w:r w:rsidRPr="00D3698E">
        <w:rPr>
          <w:i/>
        </w:rPr>
        <w:t>, German folk song; adapt. and harm. A Student’s Hymnal, 1923, after Henry Walford Davies (1869-1941)</w:t>
      </w:r>
    </w:p>
    <w:p w:rsidR="00D3698E" w:rsidRPr="00D3698E" w:rsidRDefault="00D3698E" w:rsidP="00D3698E">
      <w:pPr>
        <w:rPr>
          <w:i/>
        </w:rPr>
      </w:pPr>
      <w:r w:rsidRPr="00D3698E">
        <w:rPr>
          <w:i/>
        </w:rPr>
        <w:t>Meter: 76. 76. D</w:t>
      </w:r>
    </w:p>
    <w:sectPr w:rsidR="00D3698E" w:rsidRPr="00D3698E" w:rsidSect="00D3698E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OzMLI0MrEwM7ZU0lEKTi0uzszPAykwrAUAtEW3KiwAAAA="/>
  </w:docVars>
  <w:rsids>
    <w:rsidRoot w:val="000209E8"/>
    <w:rsid w:val="000209E8"/>
    <w:rsid w:val="00612422"/>
    <w:rsid w:val="00715994"/>
    <w:rsid w:val="00D36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68CDB"/>
  <w15:chartTrackingRefBased/>
  <w15:docId w15:val="{2402F797-16BE-41C6-B35A-7EB7732F1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2</cp:revision>
  <dcterms:created xsi:type="dcterms:W3CDTF">2021-10-25T14:44:00Z</dcterms:created>
  <dcterms:modified xsi:type="dcterms:W3CDTF">2021-10-25T14:50:00Z</dcterms:modified>
</cp:coreProperties>
</file>